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E93A8E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2019B4">
        <w:rPr>
          <w:rFonts w:ascii="Muli" w:eastAsia="Muli" w:hAnsi="Muli" w:cs="Muli"/>
          <w:sz w:val="24"/>
          <w:szCs w:val="24"/>
        </w:rPr>
        <w:t>Java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27695D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C42F2">
        <w:rPr>
          <w:rFonts w:ascii="Muli" w:eastAsia="Muli" w:hAnsi="Muli" w:cs="Muli"/>
          <w:sz w:val="24"/>
          <w:szCs w:val="24"/>
          <w:u w:val="single"/>
        </w:rPr>
        <w:t xml:space="preserve">   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5961D63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962CF93" w14:textId="24FA4443" w:rsidR="002019B4" w:rsidRDefault="002019B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organise</w:t>
      </w:r>
    </w:p>
    <w:p w14:paraId="30197E08" w14:textId="45C0204C" w:rsidR="002019B4" w:rsidRDefault="002019B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use functions or classes from other HTML displays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08188D49" w:rsidR="00173A24" w:rsidRDefault="002019B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does change the layout around it </w:t>
      </w:r>
      <w:proofErr w:type="gramStart"/>
      <w:r>
        <w:rPr>
          <w:rFonts w:ascii="Muli" w:eastAsia="Muli" w:hAnsi="Muli" w:cs="Muli"/>
          <w:b/>
          <w:sz w:val="24"/>
          <w:szCs w:val="24"/>
        </w:rPr>
        <w:t>where as</w:t>
      </w:r>
      <w:proofErr w:type="gramEnd"/>
      <w:r>
        <w:rPr>
          <w:rFonts w:ascii="Muli" w:eastAsia="Muli" w:hAnsi="Muli" w:cs="Muli"/>
          <w:b/>
          <w:sz w:val="24"/>
          <w:szCs w:val="24"/>
        </w:rPr>
        <w:t xml:space="preserve"> absolute does. 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1A26B750" w:rsidR="00173A24" w:rsidRDefault="002019B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 xml:space="preserve">To make certain this like fade out or making something not completely invisible like a little bit of background is there but you can see 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679D1F6A" w:rsidR="00173A24" w:rsidRDefault="002019B4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sx</w:t>
      </w:r>
      <w:proofErr w:type="spellEnd"/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6F1399F2" w:rsidR="00173A24" w:rsidRDefault="00BC42F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0E0B5B76" w:rsidR="00173A24" w:rsidRDefault="00BC42F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rite the code go to the test menu and go to web to test on laptop or pc</w:t>
      </w:r>
    </w:p>
    <w:p w14:paraId="64C07443" w14:textId="33099668" w:rsidR="00BC42F2" w:rsidRDefault="00BC42F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onnect </w:t>
      </w:r>
      <w:proofErr w:type="spellStart"/>
      <w:r>
        <w:rPr>
          <w:rFonts w:ascii="Muli" w:eastAsia="Muli" w:hAnsi="Muli" w:cs="Muli"/>
          <w:sz w:val="24"/>
          <w:szCs w:val="24"/>
        </w:rPr>
        <w:t>u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phone and test from there to test on phone 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61941CF3" w:rsidR="00173A24" w:rsidRDefault="00BC42F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isplay the HTML code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4D04C77" w:rsidR="00173A24" w:rsidRDefault="00BC42F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display the JS code 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5D20C984" w:rsidR="00173A24" w:rsidRDefault="00BC42F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A blue button a red button </w:t>
      </w:r>
    </w:p>
    <w:p w14:paraId="4DDFAD76" w14:textId="6FF38B0B" w:rsidR="00BC42F2" w:rsidRDefault="00BC42F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And some text </w:t>
      </w:r>
    </w:p>
    <w:sectPr w:rsidR="00BC42F2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019B4"/>
    <w:rsid w:val="009526BB"/>
    <w:rsid w:val="00BC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sanna patil</cp:lastModifiedBy>
  <cp:revision>3</cp:revision>
  <dcterms:created xsi:type="dcterms:W3CDTF">2021-01-06T05:46:00Z</dcterms:created>
  <dcterms:modified xsi:type="dcterms:W3CDTF">2021-06-01T19:58:00Z</dcterms:modified>
</cp:coreProperties>
</file>